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10918" w14:textId="77777777" w:rsidR="00061A4A" w:rsidRPr="00061A4A" w:rsidRDefault="00061A4A" w:rsidP="00061A4A">
      <w:pPr>
        <w:spacing w:before="100" w:beforeAutospacing="1" w:after="100" w:afterAutospacing="1" w:line="240" w:lineRule="auto"/>
        <w:jc w:val="center"/>
        <w:rPr>
          <w:rFonts w:ascii="Times New Roman" w:eastAsia="Times New Roman" w:hAnsi="Times New Roman" w:cs="Times New Roman"/>
          <w:sz w:val="32"/>
          <w:szCs w:val="32"/>
        </w:rPr>
      </w:pPr>
      <w:r w:rsidRPr="00061A4A">
        <w:rPr>
          <w:rFonts w:ascii="Times New Roman" w:eastAsia="Times New Roman" w:hAnsi="Times New Roman" w:cs="Times New Roman"/>
          <w:b/>
          <w:bCs/>
          <w:sz w:val="32"/>
          <w:szCs w:val="32"/>
        </w:rPr>
        <w:t>Privacy Policy</w:t>
      </w:r>
    </w:p>
    <w:p w14:paraId="3C2697DD" w14:textId="6E873147" w:rsidR="00061A4A" w:rsidRPr="00061A4A" w:rsidRDefault="00061A4A" w:rsidP="00061A4A">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 xml:space="preserve">This notice outlines the privacy practices of </w:t>
      </w:r>
      <w:hyperlink r:id="rId5" w:history="1">
        <w:r w:rsidRPr="00061A4A">
          <w:rPr>
            <w:rStyle w:val="Hyperlink"/>
            <w:rFonts w:ascii="Times New Roman" w:eastAsia="Times New Roman" w:hAnsi="Times New Roman" w:cs="Times New Roman"/>
            <w:b/>
            <w:bCs/>
            <w:sz w:val="24"/>
            <w:szCs w:val="24"/>
          </w:rPr>
          <w:t>KDP Amazon Publish</w:t>
        </w:r>
      </w:hyperlink>
      <w:r w:rsidRPr="00061A4A">
        <w:rPr>
          <w:rFonts w:ascii="Times New Roman" w:eastAsia="Times New Roman" w:hAnsi="Times New Roman" w:cs="Times New Roman"/>
          <w:b/>
          <w:bCs/>
          <w:sz w:val="24"/>
          <w:szCs w:val="24"/>
        </w:rPr>
        <w:t xml:space="preserve"> </w:t>
      </w:r>
      <w:r w:rsidRPr="00061A4A">
        <w:rPr>
          <w:rFonts w:ascii="Times New Roman" w:eastAsia="Times New Roman" w:hAnsi="Times New Roman" w:cs="Times New Roman"/>
          <w:sz w:val="24"/>
          <w:szCs w:val="24"/>
        </w:rPr>
        <w:t>and applies specifically to the information collected through this website. This privacy policy is intended to provide you with the following information:</w:t>
      </w:r>
    </w:p>
    <w:p w14:paraId="2F9CD154" w14:textId="77777777" w:rsidR="00061A4A" w:rsidRPr="00061A4A" w:rsidRDefault="00061A4A" w:rsidP="00061A4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b/>
          <w:bCs/>
          <w:sz w:val="24"/>
          <w:szCs w:val="24"/>
        </w:rPr>
        <w:t>Collection, usage, and sharing of personally identifiable information</w:t>
      </w:r>
      <w:r w:rsidRPr="00061A4A">
        <w:rPr>
          <w:rFonts w:ascii="Times New Roman" w:eastAsia="Times New Roman" w:hAnsi="Times New Roman" w:cs="Times New Roman"/>
          <w:sz w:val="24"/>
          <w:szCs w:val="24"/>
        </w:rPr>
        <w:t>: We explain what personally identifiable information is collected from you, how it is used, and with whom it may be shared.</w:t>
      </w:r>
    </w:p>
    <w:p w14:paraId="2E174767" w14:textId="72A2CD6C" w:rsidR="00061A4A" w:rsidRPr="00061A4A" w:rsidRDefault="00061A4A" w:rsidP="00061A4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b/>
          <w:bCs/>
          <w:sz w:val="24"/>
          <w:szCs w:val="24"/>
        </w:rPr>
        <w:t>Your choices regarding the use of your data</w:t>
      </w:r>
      <w:r w:rsidRPr="00061A4A">
        <w:rPr>
          <w:rFonts w:ascii="Times New Roman" w:eastAsia="Times New Roman" w:hAnsi="Times New Roman" w:cs="Times New Roman"/>
          <w:sz w:val="24"/>
          <w:szCs w:val="24"/>
        </w:rPr>
        <w:t xml:space="preserve">: We outline the options available to you for controlling how your </w:t>
      </w:r>
      <w:r>
        <w:rPr>
          <w:rFonts w:ascii="Times New Roman" w:eastAsia="Times New Roman" w:hAnsi="Times New Roman" w:cs="Times New Roman"/>
          <w:sz w:val="24"/>
          <w:szCs w:val="24"/>
        </w:rPr>
        <w:t>data</w:t>
      </w:r>
      <w:r w:rsidRPr="00061A4A">
        <w:rPr>
          <w:rFonts w:ascii="Times New Roman" w:eastAsia="Times New Roman" w:hAnsi="Times New Roman" w:cs="Times New Roman"/>
          <w:sz w:val="24"/>
          <w:szCs w:val="24"/>
        </w:rPr>
        <w:t xml:space="preserve"> is utilized.</w:t>
      </w:r>
    </w:p>
    <w:p w14:paraId="4E1B039F" w14:textId="77777777" w:rsidR="00061A4A" w:rsidRPr="00061A4A" w:rsidRDefault="00061A4A" w:rsidP="00061A4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b/>
          <w:bCs/>
          <w:sz w:val="24"/>
          <w:szCs w:val="24"/>
        </w:rPr>
        <w:t>Security procedures to protect your information</w:t>
      </w:r>
      <w:r w:rsidRPr="00061A4A">
        <w:rPr>
          <w:rFonts w:ascii="Times New Roman" w:eastAsia="Times New Roman" w:hAnsi="Times New Roman" w:cs="Times New Roman"/>
          <w:sz w:val="24"/>
          <w:szCs w:val="24"/>
        </w:rPr>
        <w:t>: We describe the measures in place to ensure the safety of your personal information.</w:t>
      </w:r>
    </w:p>
    <w:p w14:paraId="7D66D65B" w14:textId="77777777" w:rsidR="00061A4A" w:rsidRPr="00061A4A" w:rsidRDefault="00061A4A" w:rsidP="00061A4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b/>
          <w:bCs/>
          <w:sz w:val="24"/>
          <w:szCs w:val="24"/>
        </w:rPr>
        <w:t>Correction of inaccuracies in the information</w:t>
      </w:r>
      <w:r w:rsidRPr="00061A4A">
        <w:rPr>
          <w:rFonts w:ascii="Times New Roman" w:eastAsia="Times New Roman" w:hAnsi="Times New Roman" w:cs="Times New Roman"/>
          <w:sz w:val="24"/>
          <w:szCs w:val="24"/>
        </w:rPr>
        <w:t>: We guide you on how to rectify any inaccuracies in the information collected.</w:t>
      </w:r>
    </w:p>
    <w:p w14:paraId="6D3A5AF7" w14:textId="447F6E8E" w:rsidR="00061A4A" w:rsidRPr="00061A4A" w:rsidRDefault="00061A4A" w:rsidP="00061A4A">
      <w:pPr>
        <w:spacing w:after="0" w:line="240" w:lineRule="auto"/>
        <w:rPr>
          <w:rFonts w:ascii="Times New Roman" w:eastAsia="Times New Roman" w:hAnsi="Times New Roman" w:cs="Times New Roman"/>
          <w:sz w:val="24"/>
          <w:szCs w:val="24"/>
        </w:rPr>
      </w:pPr>
    </w:p>
    <w:p w14:paraId="72C0A3F2" w14:textId="77777777" w:rsidR="00061A4A" w:rsidRPr="00061A4A" w:rsidRDefault="00061A4A" w:rsidP="00061A4A">
      <w:pPr>
        <w:spacing w:before="100" w:beforeAutospacing="1" w:after="100" w:afterAutospacing="1" w:line="240" w:lineRule="auto"/>
        <w:outlineLvl w:val="2"/>
        <w:rPr>
          <w:rFonts w:ascii="Times New Roman" w:eastAsia="Times New Roman" w:hAnsi="Times New Roman" w:cs="Times New Roman"/>
          <w:b/>
          <w:bCs/>
          <w:sz w:val="28"/>
          <w:szCs w:val="28"/>
        </w:rPr>
      </w:pPr>
      <w:r w:rsidRPr="00061A4A">
        <w:rPr>
          <w:rFonts w:ascii="Times New Roman" w:eastAsia="Times New Roman" w:hAnsi="Times New Roman" w:cs="Times New Roman"/>
          <w:b/>
          <w:bCs/>
          <w:sz w:val="28"/>
          <w:szCs w:val="28"/>
        </w:rPr>
        <w:t>Information Collection, Use, and Sharing</w:t>
      </w:r>
    </w:p>
    <w:p w14:paraId="635E829B" w14:textId="0A335CC8" w:rsidR="00061A4A" w:rsidRPr="00061A4A" w:rsidRDefault="00061A4A" w:rsidP="00061A4A">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 xml:space="preserve">At </w:t>
      </w:r>
      <w:hyperlink r:id="rId6" w:history="1">
        <w:r w:rsidRPr="00061A4A">
          <w:rPr>
            <w:rStyle w:val="Hyperlink"/>
            <w:rFonts w:ascii="Times New Roman" w:eastAsia="Times New Roman" w:hAnsi="Times New Roman" w:cs="Times New Roman"/>
            <w:b/>
            <w:bCs/>
            <w:sz w:val="24"/>
            <w:szCs w:val="24"/>
          </w:rPr>
          <w:t>KDP Amazon Publish</w:t>
        </w:r>
      </w:hyperlink>
      <w:r w:rsidRPr="00061A4A">
        <w:rPr>
          <w:rFonts w:ascii="Times New Roman" w:eastAsia="Times New Roman" w:hAnsi="Times New Roman" w:cs="Times New Roman"/>
          <w:sz w:val="24"/>
          <w:szCs w:val="24"/>
        </w:rPr>
        <w:t>, we are the sole owners of the information collected through this website. We only have access to the information you voluntarily provide via email, phone, or direct communication. We do not sell, rent, or share this information with any third party.</w:t>
      </w:r>
    </w:p>
    <w:p w14:paraId="3BC572B7" w14:textId="7E618DA9" w:rsidR="00061A4A" w:rsidRPr="00061A4A" w:rsidRDefault="00061A4A" w:rsidP="00061A4A">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Your information will only be used to respond to your inquiries or fulfill your requests for services. It will not be shared outside of our organization, except when it is necessary to fulfill your specific request.</w:t>
      </w:r>
    </w:p>
    <w:p w14:paraId="20CE9A5E" w14:textId="77777777" w:rsidR="00061A4A" w:rsidRPr="00061A4A" w:rsidRDefault="00061A4A" w:rsidP="00061A4A">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Unless you explicitly request otherwise, we may contact you via email or phone to inform you about special offers, new products or services, or updates to this privacy policy.</w:t>
      </w:r>
    </w:p>
    <w:p w14:paraId="11601765" w14:textId="77777777" w:rsidR="00FD4099" w:rsidRDefault="00FD4099" w:rsidP="00061A4A">
      <w:pPr>
        <w:spacing w:before="100" w:beforeAutospacing="1" w:after="100" w:afterAutospacing="1" w:line="240" w:lineRule="auto"/>
        <w:outlineLvl w:val="2"/>
        <w:rPr>
          <w:rFonts w:ascii="Times New Roman" w:eastAsia="Times New Roman" w:hAnsi="Times New Roman" w:cs="Times New Roman"/>
          <w:b/>
          <w:bCs/>
          <w:sz w:val="27"/>
          <w:szCs w:val="27"/>
        </w:rPr>
      </w:pPr>
    </w:p>
    <w:p w14:paraId="20E0554B" w14:textId="2900739D" w:rsidR="00061A4A" w:rsidRPr="00061A4A" w:rsidRDefault="00061A4A" w:rsidP="00061A4A">
      <w:pPr>
        <w:spacing w:before="100" w:beforeAutospacing="1" w:after="100" w:afterAutospacing="1" w:line="240" w:lineRule="auto"/>
        <w:outlineLvl w:val="2"/>
        <w:rPr>
          <w:rFonts w:ascii="Times New Roman" w:eastAsia="Times New Roman" w:hAnsi="Times New Roman" w:cs="Times New Roman"/>
          <w:b/>
          <w:bCs/>
          <w:sz w:val="28"/>
          <w:szCs w:val="28"/>
        </w:rPr>
      </w:pPr>
      <w:r w:rsidRPr="00061A4A">
        <w:rPr>
          <w:rFonts w:ascii="Times New Roman" w:eastAsia="Times New Roman" w:hAnsi="Times New Roman" w:cs="Times New Roman"/>
          <w:b/>
          <w:bCs/>
          <w:sz w:val="28"/>
          <w:szCs w:val="28"/>
        </w:rPr>
        <w:t>Access and Control of Your Information</w:t>
      </w:r>
    </w:p>
    <w:p w14:paraId="5934F1CA" w14:textId="77777777" w:rsidR="00061A4A" w:rsidRPr="00061A4A" w:rsidRDefault="00061A4A" w:rsidP="00061A4A">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You have the right to control your information at any time. By contacting us through the email address or phone number listed on our website, you can:</w:t>
      </w:r>
    </w:p>
    <w:p w14:paraId="5F2CC087" w14:textId="77777777" w:rsidR="00061A4A" w:rsidRPr="00061A4A" w:rsidRDefault="00061A4A" w:rsidP="00061A4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Review the data we have collected about you, if any.</w:t>
      </w:r>
    </w:p>
    <w:p w14:paraId="52E2D555" w14:textId="77777777" w:rsidR="00061A4A" w:rsidRPr="00061A4A" w:rsidRDefault="00061A4A" w:rsidP="00061A4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Modify or correct any inaccuracies in your data.</w:t>
      </w:r>
    </w:p>
    <w:p w14:paraId="631EF2FF" w14:textId="77777777" w:rsidR="00061A4A" w:rsidRPr="00061A4A" w:rsidRDefault="00061A4A" w:rsidP="00061A4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Request the deletion of any data we have about you.</w:t>
      </w:r>
    </w:p>
    <w:p w14:paraId="355D07AA" w14:textId="77777777" w:rsidR="00061A4A" w:rsidRPr="00061A4A" w:rsidRDefault="00061A4A" w:rsidP="00061A4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Express concerns regarding how your data is being used.</w:t>
      </w:r>
    </w:p>
    <w:p w14:paraId="4CFBD53B" w14:textId="1A4C4454" w:rsidR="00061A4A" w:rsidRDefault="00061A4A" w:rsidP="00061A4A">
      <w:pPr>
        <w:spacing w:after="0" w:line="240" w:lineRule="auto"/>
        <w:rPr>
          <w:rFonts w:ascii="Times New Roman" w:eastAsia="Times New Roman" w:hAnsi="Times New Roman" w:cs="Times New Roman"/>
          <w:sz w:val="24"/>
          <w:szCs w:val="24"/>
        </w:rPr>
      </w:pPr>
    </w:p>
    <w:p w14:paraId="7AE61B5C" w14:textId="77777777" w:rsidR="00FD4099" w:rsidRPr="00061A4A" w:rsidRDefault="00FD4099" w:rsidP="00061A4A">
      <w:pPr>
        <w:spacing w:after="0" w:line="240" w:lineRule="auto"/>
        <w:rPr>
          <w:rFonts w:ascii="Times New Roman" w:eastAsia="Times New Roman" w:hAnsi="Times New Roman" w:cs="Times New Roman"/>
          <w:sz w:val="24"/>
          <w:szCs w:val="24"/>
        </w:rPr>
      </w:pPr>
    </w:p>
    <w:p w14:paraId="7430156B" w14:textId="77777777" w:rsidR="00061A4A" w:rsidRPr="00061A4A" w:rsidRDefault="00061A4A" w:rsidP="00061A4A">
      <w:pPr>
        <w:spacing w:before="100" w:beforeAutospacing="1" w:after="100" w:afterAutospacing="1" w:line="240" w:lineRule="auto"/>
        <w:outlineLvl w:val="2"/>
        <w:rPr>
          <w:rFonts w:ascii="Times New Roman" w:eastAsia="Times New Roman" w:hAnsi="Times New Roman" w:cs="Times New Roman"/>
          <w:b/>
          <w:bCs/>
          <w:sz w:val="28"/>
          <w:szCs w:val="28"/>
        </w:rPr>
      </w:pPr>
      <w:r w:rsidRPr="00061A4A">
        <w:rPr>
          <w:rFonts w:ascii="Times New Roman" w:eastAsia="Times New Roman" w:hAnsi="Times New Roman" w:cs="Times New Roman"/>
          <w:b/>
          <w:bCs/>
          <w:sz w:val="28"/>
          <w:szCs w:val="28"/>
        </w:rPr>
        <w:lastRenderedPageBreak/>
        <w:t>Security</w:t>
      </w:r>
    </w:p>
    <w:p w14:paraId="73B293AB" w14:textId="77777777" w:rsidR="00061A4A" w:rsidRPr="00061A4A" w:rsidRDefault="00061A4A" w:rsidP="00061A4A">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 xml:space="preserve">At </w:t>
      </w:r>
      <w:r w:rsidRPr="00061A4A">
        <w:rPr>
          <w:rFonts w:ascii="Times New Roman" w:eastAsia="Times New Roman" w:hAnsi="Times New Roman" w:cs="Times New Roman"/>
          <w:b/>
          <w:bCs/>
          <w:sz w:val="24"/>
          <w:szCs w:val="24"/>
        </w:rPr>
        <w:t>KDP Amazon Publish</w:t>
      </w:r>
      <w:r w:rsidRPr="00061A4A">
        <w:rPr>
          <w:rFonts w:ascii="Times New Roman" w:eastAsia="Times New Roman" w:hAnsi="Times New Roman" w:cs="Times New Roman"/>
          <w:sz w:val="24"/>
          <w:szCs w:val="24"/>
        </w:rPr>
        <w:t>, safeguarding your personal information is our top priority. We take extensive measures to ensure the confidentiality and security of your data. Only authorized employees and contractors, who require access for specific purposes like billing or fulfilling services, are granted access to personally identifiable information.</w:t>
      </w:r>
    </w:p>
    <w:p w14:paraId="0B9B6F90" w14:textId="7341A497" w:rsidR="00061A4A" w:rsidRPr="00061A4A" w:rsidRDefault="00061A4A" w:rsidP="00FD4099">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All personal information is stored in a secure environment. Our computers and servers are protected using industry-standard security measures to prevent unauthorized access or misuse of your data.</w:t>
      </w:r>
    </w:p>
    <w:p w14:paraId="65139936" w14:textId="77777777" w:rsidR="00061A4A" w:rsidRPr="00061A4A" w:rsidRDefault="00061A4A" w:rsidP="00061A4A">
      <w:pPr>
        <w:spacing w:before="100" w:beforeAutospacing="1" w:after="100" w:afterAutospacing="1" w:line="240" w:lineRule="auto"/>
        <w:outlineLvl w:val="2"/>
        <w:rPr>
          <w:rFonts w:ascii="Times New Roman" w:eastAsia="Times New Roman" w:hAnsi="Times New Roman" w:cs="Times New Roman"/>
          <w:b/>
          <w:bCs/>
          <w:sz w:val="28"/>
          <w:szCs w:val="28"/>
        </w:rPr>
      </w:pPr>
      <w:r w:rsidRPr="00061A4A">
        <w:rPr>
          <w:rFonts w:ascii="Times New Roman" w:eastAsia="Times New Roman" w:hAnsi="Times New Roman" w:cs="Times New Roman"/>
          <w:b/>
          <w:bCs/>
          <w:sz w:val="28"/>
          <w:szCs w:val="28"/>
        </w:rPr>
        <w:t>Payment</w:t>
      </w:r>
    </w:p>
    <w:p w14:paraId="0E6F87C6" w14:textId="10E079A5" w:rsidR="00061A4A" w:rsidRPr="00061A4A" w:rsidRDefault="00061A4A" w:rsidP="00FD4099">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When processing your order, we may collect personal information such as your name, email address, billing address, and phone number. Please note that payment details, such as credit card information, are not handled directly by us. Instead, we use trusted third-party payment processors, such as PayPal or Square, to ensure secure transactions.</w:t>
      </w:r>
    </w:p>
    <w:p w14:paraId="67B87D49" w14:textId="77777777" w:rsidR="00061A4A" w:rsidRPr="00061A4A" w:rsidRDefault="00061A4A" w:rsidP="00061A4A">
      <w:pPr>
        <w:spacing w:before="100" w:beforeAutospacing="1" w:after="100" w:afterAutospacing="1" w:line="240" w:lineRule="auto"/>
        <w:outlineLvl w:val="2"/>
        <w:rPr>
          <w:rFonts w:ascii="Times New Roman" w:eastAsia="Times New Roman" w:hAnsi="Times New Roman" w:cs="Times New Roman"/>
          <w:b/>
          <w:bCs/>
          <w:sz w:val="28"/>
          <w:szCs w:val="28"/>
        </w:rPr>
      </w:pPr>
      <w:r w:rsidRPr="00061A4A">
        <w:rPr>
          <w:rFonts w:ascii="Times New Roman" w:eastAsia="Times New Roman" w:hAnsi="Times New Roman" w:cs="Times New Roman"/>
          <w:b/>
          <w:bCs/>
          <w:sz w:val="28"/>
          <w:szCs w:val="28"/>
        </w:rPr>
        <w:t>IP Address and Cookies</w:t>
      </w:r>
    </w:p>
    <w:p w14:paraId="2BAB48DD" w14:textId="77777777" w:rsidR="00061A4A" w:rsidRPr="00061A4A" w:rsidRDefault="00061A4A" w:rsidP="00061A4A">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When you visit our website, non-personal information, such as your IP address, is automatically recorded. This data is used solely for diagnosing server issues and administering the website.</w:t>
      </w:r>
    </w:p>
    <w:p w14:paraId="42BF82BB" w14:textId="4931F51E" w:rsidR="00061A4A" w:rsidRPr="00061A4A" w:rsidRDefault="00061A4A" w:rsidP="00FD4099">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Additionally, we use cookies to enhance your user experience and to gather statistics on how visitors interact with our site. Cookies are small text files stored on your device, which you can disable through your browser settings if desired.</w:t>
      </w:r>
    </w:p>
    <w:p w14:paraId="48070697" w14:textId="77777777" w:rsidR="00061A4A" w:rsidRPr="00061A4A" w:rsidRDefault="00061A4A" w:rsidP="00061A4A">
      <w:pPr>
        <w:spacing w:before="100" w:beforeAutospacing="1" w:after="100" w:afterAutospacing="1" w:line="240" w:lineRule="auto"/>
        <w:outlineLvl w:val="2"/>
        <w:rPr>
          <w:rFonts w:ascii="Times New Roman" w:eastAsia="Times New Roman" w:hAnsi="Times New Roman" w:cs="Times New Roman"/>
          <w:b/>
          <w:bCs/>
          <w:sz w:val="28"/>
          <w:szCs w:val="28"/>
        </w:rPr>
      </w:pPr>
      <w:r w:rsidRPr="00061A4A">
        <w:rPr>
          <w:rFonts w:ascii="Times New Roman" w:eastAsia="Times New Roman" w:hAnsi="Times New Roman" w:cs="Times New Roman"/>
          <w:b/>
          <w:bCs/>
          <w:sz w:val="28"/>
          <w:szCs w:val="28"/>
        </w:rPr>
        <w:t>Information About Our Products and Services</w:t>
      </w:r>
    </w:p>
    <w:p w14:paraId="5094B3B5" w14:textId="77777777" w:rsidR="00061A4A" w:rsidRPr="00061A4A" w:rsidRDefault="00061A4A" w:rsidP="00061A4A">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 xml:space="preserve">We strive to provide accurate and detailed descriptions of the services and products available through </w:t>
      </w:r>
      <w:r w:rsidRPr="00061A4A">
        <w:rPr>
          <w:rFonts w:ascii="Times New Roman" w:eastAsia="Times New Roman" w:hAnsi="Times New Roman" w:cs="Times New Roman"/>
          <w:b/>
          <w:bCs/>
          <w:sz w:val="24"/>
          <w:szCs w:val="24"/>
        </w:rPr>
        <w:t>KDP Amazon Publish</w:t>
      </w:r>
      <w:r w:rsidRPr="00061A4A">
        <w:rPr>
          <w:rFonts w:ascii="Times New Roman" w:eastAsia="Times New Roman" w:hAnsi="Times New Roman" w:cs="Times New Roman"/>
          <w:sz w:val="24"/>
          <w:szCs w:val="24"/>
        </w:rPr>
        <w:t>. However, we cannot guarantee that all descriptions, product details, or other content on our website are entirely accurate, reliable, current, or error-free.</w:t>
      </w:r>
    </w:p>
    <w:p w14:paraId="04553890" w14:textId="27F6E0F7" w:rsidR="00061A4A" w:rsidRPr="00061A4A" w:rsidRDefault="00061A4A" w:rsidP="00FD4099">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 xml:space="preserve">If you believe the product or </w:t>
      </w:r>
      <w:proofErr w:type="gramStart"/>
      <w:r w:rsidRPr="00061A4A">
        <w:rPr>
          <w:rFonts w:ascii="Times New Roman" w:eastAsia="Times New Roman" w:hAnsi="Times New Roman" w:cs="Times New Roman"/>
          <w:sz w:val="24"/>
          <w:szCs w:val="24"/>
        </w:rPr>
        <w:t>service</w:t>
      </w:r>
      <w:proofErr w:type="gramEnd"/>
      <w:r w:rsidRPr="00061A4A">
        <w:rPr>
          <w:rFonts w:ascii="Times New Roman" w:eastAsia="Times New Roman" w:hAnsi="Times New Roman" w:cs="Times New Roman"/>
          <w:sz w:val="24"/>
          <w:szCs w:val="24"/>
        </w:rPr>
        <w:t xml:space="preserve"> you received differs from what was described on our website, please contact us immediately via email or phone to resolve the issue.</w:t>
      </w:r>
    </w:p>
    <w:p w14:paraId="5467A4E2" w14:textId="77777777" w:rsidR="00061A4A" w:rsidRPr="00061A4A" w:rsidRDefault="00061A4A" w:rsidP="00061A4A">
      <w:pPr>
        <w:spacing w:before="100" w:beforeAutospacing="1" w:after="100" w:afterAutospacing="1" w:line="240" w:lineRule="auto"/>
        <w:outlineLvl w:val="2"/>
        <w:rPr>
          <w:rFonts w:ascii="Times New Roman" w:eastAsia="Times New Roman" w:hAnsi="Times New Roman" w:cs="Times New Roman"/>
          <w:b/>
          <w:bCs/>
          <w:sz w:val="28"/>
          <w:szCs w:val="28"/>
        </w:rPr>
      </w:pPr>
      <w:r w:rsidRPr="00061A4A">
        <w:rPr>
          <w:rFonts w:ascii="Times New Roman" w:eastAsia="Times New Roman" w:hAnsi="Times New Roman" w:cs="Times New Roman"/>
          <w:b/>
          <w:bCs/>
          <w:sz w:val="28"/>
          <w:szCs w:val="28"/>
        </w:rPr>
        <w:t>Privacy Policy Compliance</w:t>
      </w:r>
    </w:p>
    <w:p w14:paraId="272D5143" w14:textId="77777777" w:rsidR="00061A4A" w:rsidRPr="00061A4A" w:rsidRDefault="00061A4A" w:rsidP="00061A4A">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 xml:space="preserve">If you believe we are not adhering to this privacy policy, we encourage you to contact us immediately. You can reach us via phone at </w:t>
      </w:r>
      <w:r w:rsidRPr="00061A4A">
        <w:rPr>
          <w:rFonts w:ascii="Times New Roman" w:eastAsia="Times New Roman" w:hAnsi="Times New Roman" w:cs="Times New Roman"/>
          <w:b/>
          <w:bCs/>
          <w:sz w:val="24"/>
          <w:szCs w:val="24"/>
        </w:rPr>
        <w:t>(730) 202-0047</w:t>
      </w:r>
      <w:r w:rsidRPr="00061A4A">
        <w:rPr>
          <w:rFonts w:ascii="Times New Roman" w:eastAsia="Times New Roman" w:hAnsi="Times New Roman" w:cs="Times New Roman"/>
          <w:sz w:val="24"/>
          <w:szCs w:val="24"/>
        </w:rPr>
        <w:t xml:space="preserve"> or email us at </w:t>
      </w:r>
      <w:hyperlink r:id="rId7" w:history="1">
        <w:r w:rsidRPr="00061A4A">
          <w:rPr>
            <w:rFonts w:ascii="Times New Roman" w:eastAsia="Times New Roman" w:hAnsi="Times New Roman" w:cs="Times New Roman"/>
            <w:b/>
            <w:bCs/>
            <w:color w:val="0000FF"/>
            <w:sz w:val="24"/>
            <w:szCs w:val="24"/>
            <w:u w:val="single"/>
          </w:rPr>
          <w:t>info@kdpamazonpublish.com</w:t>
        </w:r>
      </w:hyperlink>
      <w:r w:rsidRPr="00061A4A">
        <w:rPr>
          <w:rFonts w:ascii="Times New Roman" w:eastAsia="Times New Roman" w:hAnsi="Times New Roman" w:cs="Times New Roman"/>
          <w:sz w:val="24"/>
          <w:szCs w:val="24"/>
        </w:rPr>
        <w:t>.</w:t>
      </w:r>
    </w:p>
    <w:p w14:paraId="1093450B" w14:textId="79A9A15C" w:rsidR="00061A4A" w:rsidRPr="00061A4A" w:rsidRDefault="00061A4A" w:rsidP="00061A4A">
      <w:pPr>
        <w:spacing w:after="0" w:line="240" w:lineRule="auto"/>
        <w:rPr>
          <w:rFonts w:ascii="Times New Roman" w:eastAsia="Times New Roman" w:hAnsi="Times New Roman" w:cs="Times New Roman"/>
          <w:sz w:val="24"/>
          <w:szCs w:val="24"/>
        </w:rPr>
      </w:pPr>
    </w:p>
    <w:p w14:paraId="7CCC7855" w14:textId="77777777" w:rsidR="00061A4A" w:rsidRPr="00061A4A" w:rsidRDefault="00061A4A" w:rsidP="00061A4A">
      <w:pPr>
        <w:spacing w:before="100" w:beforeAutospacing="1" w:after="100" w:afterAutospacing="1" w:line="240" w:lineRule="auto"/>
        <w:outlineLvl w:val="2"/>
        <w:rPr>
          <w:rFonts w:ascii="Times New Roman" w:eastAsia="Times New Roman" w:hAnsi="Times New Roman" w:cs="Times New Roman"/>
          <w:b/>
          <w:bCs/>
          <w:sz w:val="28"/>
          <w:szCs w:val="28"/>
        </w:rPr>
      </w:pPr>
      <w:r w:rsidRPr="00061A4A">
        <w:rPr>
          <w:rFonts w:ascii="Times New Roman" w:eastAsia="Times New Roman" w:hAnsi="Times New Roman" w:cs="Times New Roman"/>
          <w:b/>
          <w:bCs/>
          <w:sz w:val="28"/>
          <w:szCs w:val="28"/>
        </w:rPr>
        <w:t>Confidentiality and Ownership</w:t>
      </w:r>
    </w:p>
    <w:p w14:paraId="4B313DB4" w14:textId="77777777" w:rsidR="00061A4A" w:rsidRPr="00061A4A" w:rsidRDefault="00061A4A" w:rsidP="00061A4A">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lastRenderedPageBreak/>
        <w:t xml:space="preserve">At </w:t>
      </w:r>
      <w:r w:rsidRPr="00061A4A">
        <w:rPr>
          <w:rFonts w:ascii="Times New Roman" w:eastAsia="Times New Roman" w:hAnsi="Times New Roman" w:cs="Times New Roman"/>
          <w:b/>
          <w:bCs/>
          <w:sz w:val="24"/>
          <w:szCs w:val="24"/>
        </w:rPr>
        <w:t>KDP Amazon Publish</w:t>
      </w:r>
      <w:r w:rsidRPr="00061A4A">
        <w:rPr>
          <w:rFonts w:ascii="Times New Roman" w:eastAsia="Times New Roman" w:hAnsi="Times New Roman" w:cs="Times New Roman"/>
          <w:sz w:val="24"/>
          <w:szCs w:val="24"/>
        </w:rPr>
        <w:t>, we guarantee 100% confidentiality for all our clients. Any communication, documents, or content developed during our collaboration will not be shared with any third party under any circumstances.</w:t>
      </w:r>
    </w:p>
    <w:p w14:paraId="493DAD58" w14:textId="5D342E99" w:rsidR="00061A4A" w:rsidRPr="00061A4A" w:rsidRDefault="00061A4A" w:rsidP="00FD4099">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 xml:space="preserve">Once services are rendered, all rights to the final product are transferred to you, the client. You will be recognized as the sole author and owner of the material, and </w:t>
      </w:r>
      <w:r w:rsidRPr="00061A4A">
        <w:rPr>
          <w:rFonts w:ascii="Times New Roman" w:eastAsia="Times New Roman" w:hAnsi="Times New Roman" w:cs="Times New Roman"/>
          <w:b/>
          <w:bCs/>
          <w:sz w:val="24"/>
          <w:szCs w:val="24"/>
        </w:rPr>
        <w:t>KDP Amazon Publish</w:t>
      </w:r>
      <w:r w:rsidRPr="00061A4A">
        <w:rPr>
          <w:rFonts w:ascii="Times New Roman" w:eastAsia="Times New Roman" w:hAnsi="Times New Roman" w:cs="Times New Roman"/>
          <w:sz w:val="24"/>
          <w:szCs w:val="24"/>
        </w:rPr>
        <w:t xml:space="preserve"> will not retain any ownership rights.</w:t>
      </w:r>
    </w:p>
    <w:p w14:paraId="5E2FF7A3" w14:textId="77777777" w:rsidR="00061A4A" w:rsidRPr="00061A4A" w:rsidRDefault="00061A4A" w:rsidP="00061A4A">
      <w:pPr>
        <w:spacing w:before="100" w:beforeAutospacing="1" w:after="100" w:afterAutospacing="1" w:line="240" w:lineRule="auto"/>
        <w:outlineLvl w:val="2"/>
        <w:rPr>
          <w:rFonts w:ascii="Times New Roman" w:eastAsia="Times New Roman" w:hAnsi="Times New Roman" w:cs="Times New Roman"/>
          <w:b/>
          <w:bCs/>
          <w:sz w:val="28"/>
          <w:szCs w:val="28"/>
        </w:rPr>
      </w:pPr>
      <w:r w:rsidRPr="00061A4A">
        <w:rPr>
          <w:rFonts w:ascii="Times New Roman" w:eastAsia="Times New Roman" w:hAnsi="Times New Roman" w:cs="Times New Roman"/>
          <w:b/>
          <w:bCs/>
          <w:sz w:val="28"/>
          <w:szCs w:val="28"/>
        </w:rPr>
        <w:t>Originality</w:t>
      </w:r>
    </w:p>
    <w:p w14:paraId="713C0CEA" w14:textId="77777777" w:rsidR="00061A4A" w:rsidRPr="00061A4A" w:rsidRDefault="00061A4A" w:rsidP="00061A4A">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 xml:space="preserve">We guarantee that all original content created or ghostwritten by </w:t>
      </w:r>
      <w:r w:rsidRPr="00061A4A">
        <w:rPr>
          <w:rFonts w:ascii="Times New Roman" w:eastAsia="Times New Roman" w:hAnsi="Times New Roman" w:cs="Times New Roman"/>
          <w:b/>
          <w:bCs/>
          <w:sz w:val="24"/>
          <w:szCs w:val="24"/>
        </w:rPr>
        <w:t>KDP Amazon Publish</w:t>
      </w:r>
      <w:r w:rsidRPr="00061A4A">
        <w:rPr>
          <w:rFonts w:ascii="Times New Roman" w:eastAsia="Times New Roman" w:hAnsi="Times New Roman" w:cs="Times New Roman"/>
          <w:sz w:val="24"/>
          <w:szCs w:val="24"/>
        </w:rPr>
        <w:t xml:space="preserve"> is free of plagiarism and entirely unique. Any information that is inspired or researched from external sources will be paraphrased and appropriately cited to ensure authenticity.</w:t>
      </w:r>
    </w:p>
    <w:p w14:paraId="27C87202" w14:textId="35EC98FF" w:rsidR="00061A4A" w:rsidRPr="00061A4A" w:rsidRDefault="00061A4A" w:rsidP="00061A4A">
      <w:pPr>
        <w:spacing w:after="0" w:line="240" w:lineRule="auto"/>
        <w:rPr>
          <w:rFonts w:ascii="Times New Roman" w:eastAsia="Times New Roman" w:hAnsi="Times New Roman" w:cs="Times New Roman"/>
          <w:sz w:val="24"/>
          <w:szCs w:val="24"/>
        </w:rPr>
      </w:pPr>
    </w:p>
    <w:p w14:paraId="4FCA7A16" w14:textId="77777777" w:rsidR="00061A4A" w:rsidRPr="00061A4A" w:rsidRDefault="00061A4A" w:rsidP="00061A4A">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For further information or to address any concerns, please contact us:</w:t>
      </w:r>
      <w:r w:rsidRPr="00061A4A">
        <w:rPr>
          <w:rFonts w:ascii="Times New Roman" w:eastAsia="Times New Roman" w:hAnsi="Times New Roman" w:cs="Times New Roman"/>
          <w:sz w:val="24"/>
          <w:szCs w:val="24"/>
        </w:rPr>
        <w:br/>
      </w:r>
      <w:r w:rsidRPr="00061A4A">
        <w:rPr>
          <w:rFonts w:ascii="Segoe UI Emoji" w:eastAsia="Times New Roman" w:hAnsi="Segoe UI Emoji" w:cs="Segoe UI Emoji"/>
          <w:sz w:val="24"/>
          <w:szCs w:val="24"/>
        </w:rPr>
        <w:t>📧</w:t>
      </w:r>
      <w:r w:rsidRPr="00061A4A">
        <w:rPr>
          <w:rFonts w:ascii="Times New Roman" w:eastAsia="Times New Roman" w:hAnsi="Times New Roman" w:cs="Times New Roman"/>
          <w:sz w:val="24"/>
          <w:szCs w:val="24"/>
        </w:rPr>
        <w:t xml:space="preserve"> </w:t>
      </w:r>
      <w:hyperlink r:id="rId8" w:history="1">
        <w:r w:rsidRPr="00061A4A">
          <w:rPr>
            <w:rFonts w:ascii="Times New Roman" w:eastAsia="Times New Roman" w:hAnsi="Times New Roman" w:cs="Times New Roman"/>
            <w:b/>
            <w:bCs/>
            <w:color w:val="0000FF"/>
            <w:sz w:val="24"/>
            <w:szCs w:val="24"/>
            <w:u w:val="single"/>
          </w:rPr>
          <w:t>info@kdpamazonpublish.com</w:t>
        </w:r>
      </w:hyperlink>
      <w:r w:rsidRPr="00061A4A">
        <w:rPr>
          <w:rFonts w:ascii="Times New Roman" w:eastAsia="Times New Roman" w:hAnsi="Times New Roman" w:cs="Times New Roman"/>
          <w:sz w:val="24"/>
          <w:szCs w:val="24"/>
        </w:rPr>
        <w:br/>
      </w:r>
      <w:r w:rsidRPr="00061A4A">
        <w:rPr>
          <w:rFonts w:ascii="Segoe UI Emoji" w:eastAsia="Times New Roman" w:hAnsi="Segoe UI Emoji" w:cs="Segoe UI Emoji"/>
          <w:sz w:val="24"/>
          <w:szCs w:val="24"/>
        </w:rPr>
        <w:t>📞</w:t>
      </w:r>
      <w:r w:rsidRPr="00061A4A">
        <w:rPr>
          <w:rFonts w:ascii="Times New Roman" w:eastAsia="Times New Roman" w:hAnsi="Times New Roman" w:cs="Times New Roman"/>
          <w:sz w:val="24"/>
          <w:szCs w:val="24"/>
        </w:rPr>
        <w:t xml:space="preserve"> </w:t>
      </w:r>
      <w:r w:rsidRPr="00061A4A">
        <w:rPr>
          <w:rFonts w:ascii="Times New Roman" w:eastAsia="Times New Roman" w:hAnsi="Times New Roman" w:cs="Times New Roman"/>
          <w:b/>
          <w:bCs/>
          <w:sz w:val="24"/>
          <w:szCs w:val="24"/>
        </w:rPr>
        <w:t>(730) 202-0047</w:t>
      </w:r>
    </w:p>
    <w:p w14:paraId="2B3E540C" w14:textId="77777777" w:rsidR="00B44F0C" w:rsidRDefault="00B44F0C"/>
    <w:sectPr w:rsidR="00B44F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B57F5"/>
    <w:multiLevelType w:val="multilevel"/>
    <w:tmpl w:val="1BA020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7140864"/>
    <w:multiLevelType w:val="multilevel"/>
    <w:tmpl w:val="4FDE8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1MjE0MjUyMLewMLFU0lEKTi0uzszPAykwrAUAMQXIwiwAAAA="/>
  </w:docVars>
  <w:rsids>
    <w:rsidRoot w:val="002B3F96"/>
    <w:rsid w:val="00061A4A"/>
    <w:rsid w:val="002B3F96"/>
    <w:rsid w:val="00A56CF8"/>
    <w:rsid w:val="00B44F0C"/>
    <w:rsid w:val="00C041C7"/>
    <w:rsid w:val="00FD4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0C6B8"/>
  <w15:chartTrackingRefBased/>
  <w15:docId w15:val="{DFA90A7A-1757-4B8C-B011-23E19CD4A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61A4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61A4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61A4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61A4A"/>
    <w:rPr>
      <w:b/>
      <w:bCs/>
    </w:rPr>
  </w:style>
  <w:style w:type="character" w:styleId="Hyperlink">
    <w:name w:val="Hyperlink"/>
    <w:basedOn w:val="DefaultParagraphFont"/>
    <w:uiPriority w:val="99"/>
    <w:unhideWhenUsed/>
    <w:rsid w:val="00061A4A"/>
    <w:rPr>
      <w:color w:val="0000FF"/>
      <w:u w:val="single"/>
    </w:rPr>
  </w:style>
  <w:style w:type="character" w:styleId="UnresolvedMention">
    <w:name w:val="Unresolved Mention"/>
    <w:basedOn w:val="DefaultParagraphFont"/>
    <w:uiPriority w:val="99"/>
    <w:semiHidden/>
    <w:unhideWhenUsed/>
    <w:rsid w:val="00061A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8402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kdpamazonpublish.com" TargetMode="External"/><Relationship Id="rId3" Type="http://schemas.openxmlformats.org/officeDocument/2006/relationships/settings" Target="settings.xml"/><Relationship Id="rId7" Type="http://schemas.openxmlformats.org/officeDocument/2006/relationships/hyperlink" Target="mailto:info@kdpamazonpublish.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kdpamazonpublish.com/" TargetMode="External"/><Relationship Id="rId5" Type="http://schemas.openxmlformats.org/officeDocument/2006/relationships/hyperlink" Target="https://kdpamazonpublish.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3</Pages>
  <Words>755</Words>
  <Characters>430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 Asuna</dc:creator>
  <cp:keywords/>
  <dc:description/>
  <cp:lastModifiedBy>Melody Asuna</cp:lastModifiedBy>
  <cp:revision>2</cp:revision>
  <dcterms:created xsi:type="dcterms:W3CDTF">2025-01-16T18:01:00Z</dcterms:created>
  <dcterms:modified xsi:type="dcterms:W3CDTF">2025-01-16T18:25:00Z</dcterms:modified>
</cp:coreProperties>
</file>